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all stations in each bay segment for temperature and salinity.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temp),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temp),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4:13:28Z</dcterms:created>
  <dcterms:modified xsi:type="dcterms:W3CDTF">2024-05-09T14: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